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C9A926" w14:textId="570A49AA" w:rsidR="00A45CF9" w:rsidRPr="006A2D99" w:rsidRDefault="006A2D99" w:rsidP="006A2D99">
      <w:pPr>
        <w:pStyle w:val="Title"/>
        <w:jc w:val="center"/>
        <w:rPr>
          <w:rFonts w:ascii="Times New Roman" w:hAnsi="Times New Roman" w:cs="Times New Roman"/>
          <w:sz w:val="52"/>
          <w:szCs w:val="52"/>
        </w:rPr>
      </w:pPr>
      <w:r w:rsidRPr="006A2D99">
        <w:rPr>
          <w:rFonts w:ascii="Times New Roman" w:hAnsi="Times New Roman" w:cs="Times New Roman"/>
          <w:sz w:val="52"/>
          <w:szCs w:val="52"/>
        </w:rPr>
        <w:t>QEMU Simulator and Raspberry PI</w:t>
      </w:r>
      <w:r w:rsidR="00846E21">
        <w:rPr>
          <w:rFonts w:ascii="Times New Roman" w:hAnsi="Times New Roman" w:cs="Times New Roman"/>
          <w:sz w:val="52"/>
          <w:szCs w:val="52"/>
        </w:rPr>
        <w:t xml:space="preserve"> Setup</w:t>
      </w:r>
      <w:r w:rsidRPr="006A2D99">
        <w:rPr>
          <w:rFonts w:ascii="Times New Roman" w:hAnsi="Times New Roman" w:cs="Times New Roman"/>
          <w:sz w:val="52"/>
          <w:szCs w:val="52"/>
        </w:rPr>
        <w:t xml:space="preserve"> </w:t>
      </w:r>
    </w:p>
    <w:p w14:paraId="6FF871BE" w14:textId="4FF204FF" w:rsidR="006A2D99" w:rsidRPr="001E7F71" w:rsidRDefault="006A2D99" w:rsidP="006A2D99">
      <w:pPr>
        <w:rPr>
          <w:rFonts w:ascii="Times New Roman" w:hAnsi="Times New Roman" w:cs="Times New Roman"/>
          <w:sz w:val="22"/>
          <w:szCs w:val="22"/>
        </w:rPr>
      </w:pPr>
      <w:r w:rsidRPr="001E7F71">
        <w:rPr>
          <w:rFonts w:ascii="Times New Roman" w:hAnsi="Times New Roman" w:cs="Times New Roman"/>
          <w:sz w:val="22"/>
          <w:szCs w:val="22"/>
        </w:rPr>
        <w:t>We setup a simulation environment with QEMU to run Raspberry PI code on your PC.</w:t>
      </w:r>
      <w:r w:rsidR="00D4313A" w:rsidRPr="001E7F71">
        <w:rPr>
          <w:rFonts w:ascii="Times New Roman" w:hAnsi="Times New Roman" w:cs="Times New Roman"/>
          <w:sz w:val="22"/>
          <w:szCs w:val="22"/>
        </w:rPr>
        <w:t xml:space="preserve"> The following instructions are for Windows 11.</w:t>
      </w:r>
    </w:p>
    <w:p w14:paraId="0AD33911" w14:textId="0BC4C187" w:rsidR="006A2D99" w:rsidRPr="001E7F71" w:rsidRDefault="006A2D99" w:rsidP="006A2D99">
      <w:pPr>
        <w:rPr>
          <w:rFonts w:ascii="Times New Roman" w:hAnsi="Times New Roman" w:cs="Times New Roman"/>
          <w:sz w:val="22"/>
          <w:szCs w:val="22"/>
        </w:rPr>
      </w:pPr>
      <w:r w:rsidRPr="001E7F71">
        <w:rPr>
          <w:rFonts w:ascii="Times New Roman" w:hAnsi="Times New Roman" w:cs="Times New Roman"/>
          <w:b/>
          <w:bCs/>
          <w:sz w:val="22"/>
          <w:szCs w:val="22"/>
        </w:rPr>
        <w:t>Step 1.</w:t>
      </w:r>
      <w:r w:rsidRPr="001E7F71">
        <w:rPr>
          <w:rFonts w:ascii="Times New Roman" w:hAnsi="Times New Roman" w:cs="Times New Roman"/>
          <w:sz w:val="22"/>
          <w:szCs w:val="22"/>
        </w:rPr>
        <w:t xml:space="preserve"> Follow the instructions in this video to setup QEMU and KVM (skip the last step of installing Ubuntu Linux)</w:t>
      </w:r>
    </w:p>
    <w:p w14:paraId="610AE480" w14:textId="11CD44C0" w:rsidR="006A2D99" w:rsidRPr="001E7F71" w:rsidRDefault="006A2D99" w:rsidP="006A2D99">
      <w:pPr>
        <w:spacing w:after="0"/>
        <w:rPr>
          <w:rFonts w:ascii="Times New Roman" w:hAnsi="Times New Roman" w:cs="Times New Roman"/>
          <w:sz w:val="22"/>
          <w:szCs w:val="22"/>
        </w:rPr>
      </w:pPr>
      <w:r w:rsidRPr="001E7F71">
        <w:rPr>
          <w:rFonts w:ascii="Times New Roman" w:hAnsi="Times New Roman" w:cs="Times New Roman"/>
          <w:sz w:val="22"/>
          <w:szCs w:val="22"/>
        </w:rPr>
        <w:t>QEMU Installation Guide for Windows PC [with KVM]</w:t>
      </w:r>
    </w:p>
    <w:p w14:paraId="5059133C" w14:textId="2D19852D" w:rsidR="006A2D99" w:rsidRPr="001E7F71" w:rsidRDefault="006A2D99" w:rsidP="006A2D99">
      <w:pPr>
        <w:rPr>
          <w:rFonts w:ascii="Times New Roman" w:hAnsi="Times New Roman" w:cs="Times New Roman"/>
          <w:sz w:val="22"/>
          <w:szCs w:val="22"/>
        </w:rPr>
      </w:pPr>
      <w:hyperlink r:id="rId4" w:history="1">
        <w:r w:rsidRPr="001E7F71">
          <w:rPr>
            <w:rStyle w:val="Hyperlink"/>
            <w:rFonts w:ascii="Times New Roman" w:hAnsi="Times New Roman" w:cs="Times New Roman"/>
            <w:sz w:val="22"/>
            <w:szCs w:val="22"/>
          </w:rPr>
          <w:t>https://www.youtube.com/watch?v=dPg8P5DYZNg</w:t>
        </w:r>
      </w:hyperlink>
      <w:r w:rsidRPr="001E7F71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423CF327" w14:textId="3DABDE3F" w:rsidR="006A2D99" w:rsidRPr="001E7F71" w:rsidRDefault="006A2D99" w:rsidP="006A2D99">
      <w:pPr>
        <w:rPr>
          <w:rFonts w:ascii="Times New Roman" w:hAnsi="Times New Roman" w:cs="Times New Roman"/>
          <w:sz w:val="22"/>
          <w:szCs w:val="22"/>
        </w:rPr>
      </w:pPr>
      <w:r w:rsidRPr="001E7F71">
        <w:rPr>
          <w:rFonts w:ascii="Times New Roman" w:hAnsi="Times New Roman" w:cs="Times New Roman"/>
          <w:sz w:val="22"/>
          <w:szCs w:val="22"/>
        </w:rPr>
        <w:t>First, from Search box, start “Turn Windows features on or off”, and enable these three options: HyperV, Windows Subsystem for Linux, Virtual Machine Platform.</w:t>
      </w:r>
    </w:p>
    <w:p w14:paraId="608E25BE" w14:textId="0560C296" w:rsidR="006A2D99" w:rsidRPr="001E7F71" w:rsidRDefault="006A2D99" w:rsidP="006A2D99">
      <w:pPr>
        <w:spacing w:after="0"/>
        <w:rPr>
          <w:rFonts w:ascii="Times New Roman" w:hAnsi="Times New Roman" w:cs="Times New Roman"/>
          <w:sz w:val="22"/>
          <w:szCs w:val="22"/>
        </w:rPr>
      </w:pPr>
      <w:r w:rsidRPr="001E7F71">
        <w:rPr>
          <w:rFonts w:ascii="Times New Roman" w:hAnsi="Times New Roman" w:cs="Times New Roman"/>
          <w:sz w:val="22"/>
          <w:szCs w:val="22"/>
        </w:rPr>
        <w:t>From Windows Powershell, run:</w:t>
      </w:r>
    </w:p>
    <w:p w14:paraId="39F519AD" w14:textId="0CEFA4B3" w:rsidR="006A2D99" w:rsidRPr="001E7F71" w:rsidRDefault="006A2D99" w:rsidP="006A2D99">
      <w:pPr>
        <w:spacing w:after="0"/>
        <w:rPr>
          <w:rFonts w:ascii="Courier New" w:hAnsi="Courier New" w:cs="Courier New"/>
          <w:sz w:val="20"/>
          <w:szCs w:val="20"/>
        </w:rPr>
      </w:pPr>
      <w:r w:rsidRPr="001E7F71">
        <w:rPr>
          <w:rFonts w:ascii="Courier New" w:hAnsi="Courier New" w:cs="Courier New"/>
          <w:sz w:val="20"/>
          <w:szCs w:val="20"/>
        </w:rPr>
        <w:t>wsl --install</w:t>
      </w:r>
    </w:p>
    <w:p w14:paraId="0AE6C789" w14:textId="77777777" w:rsidR="006A2D99" w:rsidRPr="001E7F71" w:rsidRDefault="006A2D99" w:rsidP="006A2D99">
      <w:pPr>
        <w:rPr>
          <w:rFonts w:ascii="Courier New" w:hAnsi="Courier New" w:cs="Courier New"/>
          <w:sz w:val="20"/>
          <w:szCs w:val="20"/>
        </w:rPr>
      </w:pPr>
      <w:r w:rsidRPr="001E7F71">
        <w:rPr>
          <w:rFonts w:ascii="Courier New" w:hAnsi="Courier New" w:cs="Courier New"/>
          <w:sz w:val="20"/>
          <w:szCs w:val="20"/>
        </w:rPr>
        <w:t>wsl --set-default-version 2</w:t>
      </w:r>
    </w:p>
    <w:p w14:paraId="63E57CBC" w14:textId="749EA65A" w:rsidR="006A2D99" w:rsidRPr="001E7F71" w:rsidRDefault="006A2D99" w:rsidP="006A2D99">
      <w:pPr>
        <w:spacing w:after="0"/>
        <w:rPr>
          <w:rFonts w:ascii="Times New Roman" w:hAnsi="Times New Roman" w:cs="Times New Roman"/>
          <w:sz w:val="22"/>
          <w:szCs w:val="22"/>
        </w:rPr>
      </w:pPr>
      <w:r w:rsidRPr="001E7F71">
        <w:rPr>
          <w:rFonts w:ascii="Times New Roman" w:hAnsi="Times New Roman" w:cs="Times New Roman"/>
          <w:sz w:val="22"/>
          <w:szCs w:val="22"/>
        </w:rPr>
        <w:t>From WSL, run:</w:t>
      </w:r>
    </w:p>
    <w:p w14:paraId="4D9AB579" w14:textId="77777777" w:rsidR="006A2D99" w:rsidRPr="001E7F71" w:rsidRDefault="006A2D99" w:rsidP="006A2D99">
      <w:pPr>
        <w:spacing w:after="0"/>
        <w:rPr>
          <w:rFonts w:ascii="Courier New" w:hAnsi="Courier New" w:cs="Courier New"/>
          <w:sz w:val="20"/>
          <w:szCs w:val="20"/>
        </w:rPr>
      </w:pPr>
      <w:r w:rsidRPr="001E7F71">
        <w:rPr>
          <w:rFonts w:ascii="Courier New" w:hAnsi="Courier New" w:cs="Courier New"/>
          <w:sz w:val="20"/>
          <w:szCs w:val="20"/>
        </w:rPr>
        <w:t>sudo apt update &amp;&amp; sudo apt upgrade -y</w:t>
      </w:r>
    </w:p>
    <w:p w14:paraId="402F2B20" w14:textId="77777777" w:rsidR="006A2D99" w:rsidRPr="001E7F71" w:rsidRDefault="006A2D99" w:rsidP="006A2D99">
      <w:pPr>
        <w:spacing w:after="0"/>
        <w:rPr>
          <w:rFonts w:ascii="Courier New" w:hAnsi="Courier New" w:cs="Courier New"/>
          <w:sz w:val="20"/>
          <w:szCs w:val="20"/>
        </w:rPr>
      </w:pPr>
      <w:r w:rsidRPr="001E7F71">
        <w:rPr>
          <w:rFonts w:ascii="Courier New" w:hAnsi="Courier New" w:cs="Courier New"/>
          <w:sz w:val="20"/>
          <w:szCs w:val="20"/>
        </w:rPr>
        <w:t>sudo apt install qemu-kvm libvirt-daemon-system libvirt-clients bridge-utils -y</w:t>
      </w:r>
    </w:p>
    <w:p w14:paraId="5C7F92E2" w14:textId="77777777" w:rsidR="006A2D99" w:rsidRPr="001E7F71" w:rsidRDefault="006A2D99" w:rsidP="006A2D99">
      <w:pPr>
        <w:spacing w:after="0"/>
        <w:rPr>
          <w:rFonts w:ascii="Courier New" w:hAnsi="Courier New" w:cs="Courier New"/>
          <w:sz w:val="20"/>
          <w:szCs w:val="20"/>
        </w:rPr>
      </w:pPr>
      <w:r w:rsidRPr="001E7F71">
        <w:rPr>
          <w:rFonts w:ascii="Courier New" w:hAnsi="Courier New" w:cs="Courier New"/>
          <w:sz w:val="20"/>
          <w:szCs w:val="20"/>
        </w:rPr>
        <w:t>sudo usermod -aG kvm $USER</w:t>
      </w:r>
    </w:p>
    <w:p w14:paraId="6358EEB7" w14:textId="77777777" w:rsidR="006A2D99" w:rsidRPr="001E7F71" w:rsidRDefault="006A2D99" w:rsidP="006A2D99">
      <w:pPr>
        <w:spacing w:after="0"/>
        <w:rPr>
          <w:rFonts w:ascii="Times New Roman" w:hAnsi="Times New Roman" w:cs="Times New Roman"/>
          <w:sz w:val="22"/>
          <w:szCs w:val="22"/>
        </w:rPr>
      </w:pPr>
    </w:p>
    <w:p w14:paraId="2D235627" w14:textId="73F6606A" w:rsidR="006A2D99" w:rsidRPr="001E7F71" w:rsidRDefault="006A2D99" w:rsidP="006A2D99">
      <w:pPr>
        <w:spacing w:after="0"/>
        <w:rPr>
          <w:rFonts w:ascii="Times New Roman" w:hAnsi="Times New Roman" w:cs="Times New Roman"/>
          <w:sz w:val="22"/>
          <w:szCs w:val="22"/>
        </w:rPr>
      </w:pPr>
      <w:r w:rsidRPr="001E7F71">
        <w:rPr>
          <w:rFonts w:ascii="Times New Roman" w:hAnsi="Times New Roman" w:cs="Times New Roman"/>
          <w:sz w:val="22"/>
          <w:szCs w:val="22"/>
        </w:rPr>
        <w:t>From Windows Powershell, run:</w:t>
      </w:r>
    </w:p>
    <w:p w14:paraId="2929F67F" w14:textId="2A2FF8E2" w:rsidR="006A2D99" w:rsidRPr="001E7F71" w:rsidRDefault="006A2D99" w:rsidP="006A2D99">
      <w:pPr>
        <w:rPr>
          <w:rFonts w:ascii="Courier New" w:hAnsi="Courier New" w:cs="Courier New"/>
          <w:sz w:val="20"/>
          <w:szCs w:val="20"/>
        </w:rPr>
      </w:pPr>
      <w:r w:rsidRPr="001E7F71">
        <w:rPr>
          <w:rFonts w:ascii="Courier New" w:hAnsi="Courier New" w:cs="Courier New"/>
          <w:sz w:val="20"/>
          <w:szCs w:val="20"/>
        </w:rPr>
        <w:t xml:space="preserve">wsl </w:t>
      </w:r>
      <w:r w:rsidR="00737D2C" w:rsidRPr="001E7F71">
        <w:rPr>
          <w:rFonts w:ascii="Courier New" w:hAnsi="Courier New" w:cs="Courier New"/>
          <w:sz w:val="20"/>
          <w:szCs w:val="20"/>
        </w:rPr>
        <w:t>--</w:t>
      </w:r>
      <w:r w:rsidRPr="001E7F71">
        <w:rPr>
          <w:rFonts w:ascii="Courier New" w:hAnsi="Courier New" w:cs="Courier New"/>
          <w:sz w:val="20"/>
          <w:szCs w:val="20"/>
        </w:rPr>
        <w:t>shutdown</w:t>
      </w:r>
    </w:p>
    <w:p w14:paraId="7D2C478A" w14:textId="2E87576F" w:rsidR="00E8746F" w:rsidRDefault="00E8746F" w:rsidP="006A2D99">
      <w:p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When starting WSL</w:t>
      </w:r>
      <w:r w:rsidR="00C84C6A">
        <w:rPr>
          <w:rFonts w:ascii="Times New Roman" w:hAnsi="Times New Roman" w:cs="Times New Roman"/>
          <w:sz w:val="22"/>
          <w:szCs w:val="22"/>
        </w:rPr>
        <w:t>, always choose “run as administrator”.</w:t>
      </w:r>
    </w:p>
    <w:p w14:paraId="214C3C15" w14:textId="65DD7DB4" w:rsidR="006536A2" w:rsidRPr="001E7F71" w:rsidRDefault="006536A2" w:rsidP="006A2D99">
      <w:pPr>
        <w:rPr>
          <w:rFonts w:ascii="Times New Roman" w:hAnsi="Times New Roman" w:cs="Times New Roman"/>
          <w:sz w:val="22"/>
          <w:szCs w:val="22"/>
        </w:rPr>
      </w:pPr>
      <w:r w:rsidRPr="001E7F71">
        <w:rPr>
          <w:rFonts w:ascii="Times New Roman" w:hAnsi="Times New Roman" w:cs="Times New Roman"/>
          <w:sz w:val="22"/>
          <w:szCs w:val="22"/>
        </w:rPr>
        <w:t>Skip the rest of the steps to install Ubuntu Linux.</w:t>
      </w:r>
    </w:p>
    <w:p w14:paraId="7C06FB80" w14:textId="5CBCE98D" w:rsidR="006536A2" w:rsidRPr="001E7F71" w:rsidRDefault="006536A2" w:rsidP="006536A2">
      <w:pPr>
        <w:rPr>
          <w:rFonts w:ascii="Times New Roman" w:hAnsi="Times New Roman" w:cs="Times New Roman"/>
          <w:sz w:val="22"/>
          <w:szCs w:val="22"/>
        </w:rPr>
      </w:pPr>
      <w:r w:rsidRPr="001E7F71">
        <w:rPr>
          <w:rFonts w:ascii="Times New Roman" w:hAnsi="Times New Roman" w:cs="Times New Roman"/>
          <w:b/>
          <w:bCs/>
          <w:sz w:val="22"/>
          <w:szCs w:val="22"/>
        </w:rPr>
        <w:t>Step 2.</w:t>
      </w:r>
      <w:r w:rsidRPr="001E7F71">
        <w:rPr>
          <w:rFonts w:ascii="Times New Roman" w:hAnsi="Times New Roman" w:cs="Times New Roman"/>
          <w:sz w:val="22"/>
          <w:szCs w:val="22"/>
        </w:rPr>
        <w:t xml:space="preserve"> Follow the instructions on this page to install Raspberry PI </w:t>
      </w:r>
      <w:r w:rsidR="00846E21" w:rsidRPr="001E7F71">
        <w:rPr>
          <w:rFonts w:ascii="Times New Roman" w:hAnsi="Times New Roman" w:cs="Times New Roman"/>
          <w:sz w:val="22"/>
          <w:szCs w:val="22"/>
        </w:rPr>
        <w:t>on QEMU:</w:t>
      </w:r>
    </w:p>
    <w:p w14:paraId="4F226D7E" w14:textId="049D2F73" w:rsidR="00846E21" w:rsidRPr="001E7F71" w:rsidRDefault="00846E21" w:rsidP="00846E21">
      <w:pPr>
        <w:spacing w:after="0"/>
        <w:rPr>
          <w:rFonts w:ascii="Times New Roman" w:hAnsi="Times New Roman" w:cs="Times New Roman"/>
          <w:sz w:val="22"/>
          <w:szCs w:val="22"/>
        </w:rPr>
      </w:pPr>
      <w:r w:rsidRPr="001E7F71">
        <w:rPr>
          <w:rFonts w:ascii="Times New Roman" w:hAnsi="Times New Roman" w:cs="Times New Roman"/>
          <w:sz w:val="22"/>
          <w:szCs w:val="22"/>
        </w:rPr>
        <w:t>Emulating a Raspberry Pi in QEMU</w:t>
      </w:r>
    </w:p>
    <w:p w14:paraId="02C4D674" w14:textId="77777777" w:rsidR="00846E21" w:rsidRPr="001E7F71" w:rsidRDefault="00846E21" w:rsidP="008529D3">
      <w:pPr>
        <w:rPr>
          <w:rFonts w:ascii="Times New Roman" w:hAnsi="Times New Roman" w:cs="Times New Roman"/>
          <w:sz w:val="22"/>
          <w:szCs w:val="22"/>
        </w:rPr>
      </w:pPr>
      <w:hyperlink r:id="rId5" w:history="1">
        <w:r w:rsidRPr="001E7F71">
          <w:rPr>
            <w:rStyle w:val="Hyperlink"/>
            <w:rFonts w:ascii="Times New Roman" w:hAnsi="Times New Roman" w:cs="Times New Roman"/>
            <w:sz w:val="22"/>
            <w:szCs w:val="22"/>
          </w:rPr>
          <w:t>https://interrupt.memfault.com/blog/emulating-raspberry-pi-in-qemu</w:t>
        </w:r>
      </w:hyperlink>
      <w:r w:rsidRPr="001E7F71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726A7162" w14:textId="2C652ED1" w:rsidR="00D63496" w:rsidRPr="001E7F71" w:rsidRDefault="00D63496" w:rsidP="00846E21">
      <w:pPr>
        <w:spacing w:after="0"/>
        <w:rPr>
          <w:rFonts w:ascii="Times New Roman" w:hAnsi="Times New Roman" w:cs="Times New Roman"/>
          <w:sz w:val="22"/>
          <w:szCs w:val="22"/>
        </w:rPr>
      </w:pPr>
      <w:r w:rsidRPr="001E7F71">
        <w:rPr>
          <w:rFonts w:ascii="Times New Roman" w:hAnsi="Times New Roman" w:cs="Times New Roman"/>
          <w:sz w:val="22"/>
          <w:szCs w:val="22"/>
        </w:rPr>
        <w:t>Make the following changes to the online instructions:</w:t>
      </w:r>
    </w:p>
    <w:p w14:paraId="60D9A315" w14:textId="6FBC2D0E" w:rsidR="00D63496" w:rsidRPr="001E7F71" w:rsidRDefault="002D3281" w:rsidP="00846E21">
      <w:pPr>
        <w:spacing w:after="0"/>
        <w:rPr>
          <w:rFonts w:ascii="Times New Roman" w:hAnsi="Times New Roman" w:cs="Times New Roman"/>
          <w:sz w:val="22"/>
          <w:szCs w:val="22"/>
        </w:rPr>
      </w:pPr>
      <w:r w:rsidRPr="001E7F71">
        <w:rPr>
          <w:rFonts w:ascii="Times New Roman" w:hAnsi="Times New Roman" w:cs="Times New Roman"/>
          <w:sz w:val="22"/>
          <w:szCs w:val="22"/>
        </w:rPr>
        <w:t>1) Run “</w:t>
      </w:r>
      <w:r w:rsidRPr="001E7F71">
        <w:rPr>
          <w:rFonts w:ascii="Courier New" w:hAnsi="Courier New" w:cs="Courier New"/>
          <w:sz w:val="20"/>
          <w:szCs w:val="20"/>
        </w:rPr>
        <w:t xml:space="preserve">sudo </w:t>
      </w:r>
      <w:r w:rsidR="00D63496" w:rsidRPr="001E7F71">
        <w:rPr>
          <w:rFonts w:ascii="Courier New" w:hAnsi="Courier New" w:cs="Courier New"/>
          <w:sz w:val="20"/>
          <w:szCs w:val="20"/>
        </w:rPr>
        <w:t>apt-get install -y qemu-system-aarch64</w:t>
      </w:r>
      <w:r w:rsidRPr="001E7F71">
        <w:rPr>
          <w:rFonts w:ascii="Times New Roman" w:hAnsi="Times New Roman" w:cs="Times New Roman"/>
          <w:sz w:val="22"/>
          <w:szCs w:val="22"/>
        </w:rPr>
        <w:t>” if you get an error message running “</w:t>
      </w:r>
      <w:r w:rsidRPr="001E7F71">
        <w:rPr>
          <w:rFonts w:ascii="Courier New" w:hAnsi="Courier New" w:cs="Courier New"/>
          <w:sz w:val="20"/>
          <w:szCs w:val="20"/>
        </w:rPr>
        <w:t>apt-get install -y qemu-system-aarch64</w:t>
      </w:r>
      <w:r w:rsidRPr="001E7F71">
        <w:rPr>
          <w:rFonts w:ascii="Times New Roman" w:hAnsi="Times New Roman" w:cs="Times New Roman"/>
          <w:sz w:val="22"/>
          <w:szCs w:val="22"/>
        </w:rPr>
        <w:t>”</w:t>
      </w:r>
    </w:p>
    <w:p w14:paraId="196F9900" w14:textId="560A4C2C" w:rsidR="00846E21" w:rsidRPr="001E7F71" w:rsidRDefault="002D3281" w:rsidP="00846E21">
      <w:pPr>
        <w:spacing w:after="0"/>
        <w:rPr>
          <w:rFonts w:ascii="Times New Roman" w:hAnsi="Times New Roman" w:cs="Times New Roman"/>
          <w:sz w:val="22"/>
          <w:szCs w:val="22"/>
        </w:rPr>
      </w:pPr>
      <w:r w:rsidRPr="001E7F71">
        <w:rPr>
          <w:rFonts w:ascii="Times New Roman" w:hAnsi="Times New Roman" w:cs="Times New Roman"/>
          <w:sz w:val="22"/>
          <w:szCs w:val="22"/>
        </w:rPr>
        <w:t xml:space="preserve">2) </w:t>
      </w:r>
      <w:r w:rsidR="00846E21" w:rsidRPr="001E7F71">
        <w:rPr>
          <w:rFonts w:ascii="Times New Roman" w:hAnsi="Times New Roman" w:cs="Times New Roman"/>
          <w:sz w:val="22"/>
          <w:szCs w:val="22"/>
        </w:rPr>
        <w:t>In the echo command, replace the long hash string after pi: with what you got from running “</w:t>
      </w:r>
      <w:r w:rsidR="00846E21" w:rsidRPr="001E7F71">
        <w:rPr>
          <w:rFonts w:ascii="Courier New" w:hAnsi="Courier New" w:cs="Courier New"/>
          <w:sz w:val="20"/>
          <w:szCs w:val="20"/>
        </w:rPr>
        <w:t>openssl passwd -6</w:t>
      </w:r>
      <w:r w:rsidR="00846E21" w:rsidRPr="001E7F71">
        <w:rPr>
          <w:rFonts w:ascii="Times New Roman" w:hAnsi="Times New Roman" w:cs="Times New Roman"/>
          <w:sz w:val="22"/>
          <w:szCs w:val="22"/>
        </w:rPr>
        <w:t xml:space="preserve">” on you own computer, and replace </w:t>
      </w:r>
      <w:r w:rsidR="00846E21" w:rsidRPr="001E7F71">
        <w:rPr>
          <w:rFonts w:ascii="Courier New" w:hAnsi="Courier New" w:cs="Courier New"/>
          <w:sz w:val="20"/>
          <w:szCs w:val="20"/>
        </w:rPr>
        <w:t>userconf</w:t>
      </w:r>
      <w:r w:rsidR="00846E21" w:rsidRPr="001E7F71">
        <w:rPr>
          <w:rFonts w:ascii="Times New Roman" w:hAnsi="Times New Roman" w:cs="Times New Roman"/>
          <w:sz w:val="22"/>
          <w:szCs w:val="22"/>
        </w:rPr>
        <w:t xml:space="preserve"> with </w:t>
      </w:r>
      <w:r w:rsidR="00846E21" w:rsidRPr="001E7F71">
        <w:rPr>
          <w:rFonts w:ascii="Courier New" w:hAnsi="Courier New" w:cs="Courier New"/>
          <w:sz w:val="20"/>
          <w:szCs w:val="20"/>
        </w:rPr>
        <w:t>userconf.txt</w:t>
      </w:r>
      <w:r w:rsidR="001E7F71" w:rsidRPr="001E7F71">
        <w:rPr>
          <w:rFonts w:ascii="Times New Roman" w:hAnsi="Times New Roman" w:cs="Times New Roman"/>
          <w:sz w:val="22"/>
          <w:szCs w:val="22"/>
        </w:rPr>
        <w:t>.</w:t>
      </w:r>
      <w:r w:rsidR="00E4415B">
        <w:rPr>
          <w:rFonts w:ascii="Times New Roman" w:hAnsi="Times New Roman" w:cs="Times New Roman"/>
          <w:sz w:val="22"/>
          <w:szCs w:val="22"/>
        </w:rPr>
        <w:t xml:space="preserve"> (Copy this command into a text file and edit it.)</w:t>
      </w:r>
    </w:p>
    <w:p w14:paraId="7EFBFE88" w14:textId="39D58523" w:rsidR="00846E21" w:rsidRPr="001E7F71" w:rsidRDefault="00846E21" w:rsidP="00846E21">
      <w:pPr>
        <w:spacing w:after="0"/>
        <w:rPr>
          <w:rFonts w:ascii="Times New Roman" w:hAnsi="Times New Roman" w:cs="Times New Roman"/>
          <w:sz w:val="22"/>
          <w:szCs w:val="22"/>
        </w:rPr>
      </w:pPr>
      <w:r w:rsidRPr="001E7F71">
        <w:rPr>
          <w:rFonts w:ascii="Times New Roman" w:hAnsi="Times New Roman" w:cs="Times New Roman"/>
          <w:sz w:val="22"/>
          <w:szCs w:val="22"/>
        </w:rPr>
        <w:t xml:space="preserve">$ </w:t>
      </w:r>
      <w:r w:rsidRPr="001E7F71">
        <w:rPr>
          <w:rFonts w:ascii="Courier New" w:hAnsi="Courier New" w:cs="Courier New"/>
          <w:sz w:val="20"/>
          <w:szCs w:val="20"/>
        </w:rPr>
        <w:t>echo 'pi:$6$rBoByrWRKMY1EHFy$ho.LISnfm83CLBWBE/yqJ6Lq1TinRlxw/ImMTPcvvMuUfhQYcMmFnpFXUPowjy2br1NA0IACwF9JKugSNuHoe0' | sudo tee /mnt/image/userconf.txt</w:t>
      </w:r>
    </w:p>
    <w:p w14:paraId="67EABBA7" w14:textId="77777777" w:rsidR="00846E21" w:rsidRPr="001E7F71" w:rsidRDefault="00846E21" w:rsidP="00846E21">
      <w:pPr>
        <w:spacing w:after="0"/>
        <w:rPr>
          <w:rFonts w:ascii="Times New Roman" w:hAnsi="Times New Roman" w:cs="Times New Roman"/>
          <w:sz w:val="22"/>
          <w:szCs w:val="22"/>
        </w:rPr>
      </w:pPr>
    </w:p>
    <w:p w14:paraId="62B9FAB2" w14:textId="43C22420" w:rsidR="006A2D99" w:rsidRPr="001E7F71" w:rsidRDefault="00846E21" w:rsidP="001E7F71">
      <w:pPr>
        <w:spacing w:after="0"/>
        <w:rPr>
          <w:rFonts w:ascii="Times New Roman" w:hAnsi="Times New Roman" w:cs="Times New Roman"/>
          <w:sz w:val="22"/>
          <w:szCs w:val="22"/>
        </w:rPr>
      </w:pPr>
      <w:r w:rsidRPr="001E7F71">
        <w:rPr>
          <w:rFonts w:ascii="Times New Roman" w:hAnsi="Times New Roman" w:cs="Times New Roman"/>
          <w:sz w:val="22"/>
          <w:szCs w:val="22"/>
        </w:rPr>
        <w:t>You should now be able to boot up a Raspberry PI image and ssh to it.</w:t>
      </w:r>
    </w:p>
    <w:sectPr w:rsidR="006A2D99" w:rsidRPr="001E7F7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QwMbIwtLAwMzIzMTBV0lEKTi0uzszPAykwqgUAsnyUzSwAAAA="/>
  </w:docVars>
  <w:rsids>
    <w:rsidRoot w:val="00A45CF9"/>
    <w:rsid w:val="001E7F71"/>
    <w:rsid w:val="002D3281"/>
    <w:rsid w:val="003A56B8"/>
    <w:rsid w:val="00493883"/>
    <w:rsid w:val="004A6BE9"/>
    <w:rsid w:val="00521429"/>
    <w:rsid w:val="006536A2"/>
    <w:rsid w:val="006A2D99"/>
    <w:rsid w:val="00737D2C"/>
    <w:rsid w:val="00846E21"/>
    <w:rsid w:val="008529D3"/>
    <w:rsid w:val="00A45CF9"/>
    <w:rsid w:val="00AF46D2"/>
    <w:rsid w:val="00C84C6A"/>
    <w:rsid w:val="00D4313A"/>
    <w:rsid w:val="00D63496"/>
    <w:rsid w:val="00E4415B"/>
    <w:rsid w:val="00E874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4082E0"/>
  <w15:chartTrackingRefBased/>
  <w15:docId w15:val="{AC3863E6-B0C1-4849-A5E0-F049C5BED7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36A2"/>
  </w:style>
  <w:style w:type="paragraph" w:styleId="Heading1">
    <w:name w:val="heading 1"/>
    <w:basedOn w:val="Normal"/>
    <w:next w:val="Normal"/>
    <w:link w:val="Heading1Char"/>
    <w:uiPriority w:val="9"/>
    <w:qFormat/>
    <w:rsid w:val="00A45CF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45CF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45CF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45CF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45CF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45CF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45CF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45CF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45CF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45CF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45CF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45CF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45CF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45CF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45CF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45CF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45CF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45CF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45CF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45CF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45CF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45CF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45CF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45CF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45CF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45CF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45CF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45CF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45CF9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6A2D99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2D9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interrupt.memfault.com/blog/emulating-raspberry-pi-in-qemu" TargetMode="External"/><Relationship Id="rId4" Type="http://schemas.openxmlformats.org/officeDocument/2006/relationships/hyperlink" Target="https://www.youtube.com/watch?v=dPg8P5DYZ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280</Words>
  <Characters>160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user</dc:creator>
  <cp:keywords/>
  <dc:description/>
  <cp:lastModifiedBy>Zonghua Gu</cp:lastModifiedBy>
  <cp:revision>18</cp:revision>
  <dcterms:created xsi:type="dcterms:W3CDTF">2025-09-08T19:40:00Z</dcterms:created>
  <dcterms:modified xsi:type="dcterms:W3CDTF">2025-09-09T14:35:00Z</dcterms:modified>
</cp:coreProperties>
</file>